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729ADB4C" w:rsidR="008E2F34" w:rsidRPr="006917A3" w:rsidRDefault="006917A3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A6116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৬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="00A6116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729ADB4C" w:rsidR="008E2F34" w:rsidRPr="006917A3" w:rsidRDefault="006917A3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A6116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৬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="00A6116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AEC0D2D" w14:textId="1D46F05E" w:rsidR="00B75524" w:rsidRPr="00B75524" w:rsidRDefault="00B75524" w:rsidP="005F2A52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লফ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ম্পোজি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ায়েতপাড়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রমী</w:t>
      </w:r>
      <w:proofErr w:type="spellEnd"/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968545F" w14:textId="43A5AD29" w:rsidR="007D29E0" w:rsidRDefault="00883F22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</w:p>
    <w:p w14:paraId="45F0E9B7" w14:textId="127B013F" w:rsidR="007D29E0" w:rsidRDefault="007D29E0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</w:p>
    <w:p w14:paraId="13EB82F0" w14:textId="003601B3" w:rsidR="007D29E0" w:rsidRDefault="007D29E0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ষ্টী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িটে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্লাইডিং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গে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267E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লামালসহ</w:t>
      </w:r>
      <w:proofErr w:type="spellEnd"/>
      <w:r w:rsidR="008267E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16511D47" w14:textId="64673EE5" w:rsidR="007D29E0" w:rsidRDefault="007D29E0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৯৭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০’-৬” = ৮৪.৮৭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67E4B539" w14:textId="4597E40E" w:rsidR="007D29E0" w:rsidRDefault="007D29E0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১ </w:t>
      </w: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</w:t>
      </w:r>
      <w:proofErr w:type="gram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= ৯৭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০’-৪” = ৮৩.৫২   ”</w:t>
      </w:r>
    </w:p>
    <w:p w14:paraId="6F14CD97" w14:textId="1D60F97A" w:rsidR="007D29E0" w:rsidRDefault="007D29E0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১ </w:t>
      </w: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</w:t>
      </w:r>
      <w:proofErr w:type="gram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=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০২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৫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’-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৫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” =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৬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৪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”</w:t>
      </w:r>
    </w:p>
    <w:p w14:paraId="2C4F791D" w14:textId="2489A517" w:rsidR="007D29E0" w:rsidRPr="007D29E0" w:rsidRDefault="007D29E0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ab/>
      </w:r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১ </w:t>
      </w:r>
      <w:proofErr w:type="gramStart"/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”</w:t>
      </w:r>
      <w:proofErr w:type="gramEnd"/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= </w:t>
      </w:r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১০৪</w:t>
      </w:r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</w:t>
      </w:r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৭০</w:t>
      </w:r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” = </w:t>
      </w:r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৫০</w:t>
      </w:r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.৫</w:t>
      </w:r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৫</w:t>
      </w:r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</w:t>
      </w:r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</w:t>
      </w:r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”</w:t>
      </w:r>
    </w:p>
    <w:p w14:paraId="4F8F3780" w14:textId="6E3B062D" w:rsidR="007D29E0" w:rsidRDefault="007D29E0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৪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= </w:t>
      </w:r>
      <w:r w:rsidR="008267E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২৬৪.৯৮ </w:t>
      </w:r>
      <w:proofErr w:type="spellStart"/>
      <w:r w:rsidR="008267E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 w:rsidR="008267E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6968CC67" w14:textId="0213AD3B" w:rsidR="008267EE" w:rsidRDefault="008267EE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</w:p>
    <w:p w14:paraId="47E96F4C" w14:textId="20901641" w:rsidR="008267EE" w:rsidRDefault="008267EE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০০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= </w:t>
      </w:r>
    </w:p>
    <w:p w14:paraId="586EDB4C" w14:textId="79366507" w:rsidR="00C15E2B" w:rsidRDefault="00AD258A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</w:t>
      </w:r>
    </w:p>
    <w:p w14:paraId="3B65A863" w14:textId="5A8AFB7A" w:rsidR="00883F22" w:rsidRPr="00C15E2B" w:rsidRDefault="00883F22" w:rsidP="00C15E2B">
      <w:pPr>
        <w:spacing w:after="120"/>
        <w:ind w:left="216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(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proofErr w:type="gram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C15E2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ত্রিশ</w:t>
      </w:r>
      <w:proofErr w:type="spellEnd"/>
      <w:r w:rsidR="00C15E2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15E2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িন</w:t>
      </w:r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15E2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েষট্ট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BF466C">
      <w:pPr>
        <w:spacing w:after="120" w:line="192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75F36"/>
    <w:rsid w:val="001A7AD6"/>
    <w:rsid w:val="001D6DAD"/>
    <w:rsid w:val="00203B44"/>
    <w:rsid w:val="00332044"/>
    <w:rsid w:val="00437BE8"/>
    <w:rsid w:val="00464DD6"/>
    <w:rsid w:val="0059703C"/>
    <w:rsid w:val="005C49D6"/>
    <w:rsid w:val="005F2A52"/>
    <w:rsid w:val="006917A3"/>
    <w:rsid w:val="006D38E6"/>
    <w:rsid w:val="006D43BF"/>
    <w:rsid w:val="0070385D"/>
    <w:rsid w:val="007D02D1"/>
    <w:rsid w:val="007D29E0"/>
    <w:rsid w:val="007E3079"/>
    <w:rsid w:val="008267EE"/>
    <w:rsid w:val="00883F22"/>
    <w:rsid w:val="00887277"/>
    <w:rsid w:val="008C3BC8"/>
    <w:rsid w:val="008E2F34"/>
    <w:rsid w:val="008E3067"/>
    <w:rsid w:val="008E4A71"/>
    <w:rsid w:val="008F18F8"/>
    <w:rsid w:val="00934365"/>
    <w:rsid w:val="00A245CC"/>
    <w:rsid w:val="00A37FC2"/>
    <w:rsid w:val="00A61164"/>
    <w:rsid w:val="00AD258A"/>
    <w:rsid w:val="00B75524"/>
    <w:rsid w:val="00BF466C"/>
    <w:rsid w:val="00C15684"/>
    <w:rsid w:val="00C15E2B"/>
    <w:rsid w:val="00CD5CAC"/>
    <w:rsid w:val="00D234BE"/>
    <w:rsid w:val="00DB286A"/>
    <w:rsid w:val="00DE2997"/>
    <w:rsid w:val="00E06171"/>
    <w:rsid w:val="00E17B29"/>
    <w:rsid w:val="00E60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5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320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6-22T12:01:00Z</cp:lastPrinted>
  <dcterms:created xsi:type="dcterms:W3CDTF">2022-07-09T15:22:00Z</dcterms:created>
  <dcterms:modified xsi:type="dcterms:W3CDTF">2022-07-09T15:22:00Z</dcterms:modified>
</cp:coreProperties>
</file>